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320" w:rsidRPr="00052155" w:rsidRDefault="00EB48DA">
      <w:pPr>
        <w:rPr>
          <w:sz w:val="28"/>
          <w:szCs w:val="28"/>
        </w:rPr>
      </w:pPr>
      <w:r w:rsidRPr="00052155">
        <w:rPr>
          <w:sz w:val="28"/>
          <w:szCs w:val="28"/>
        </w:rPr>
        <w:t xml:space="preserve">           </w:t>
      </w:r>
      <w:r w:rsidR="00052155">
        <w:rPr>
          <w:sz w:val="28"/>
          <w:szCs w:val="28"/>
        </w:rPr>
        <w:t xml:space="preserve">                      </w:t>
      </w:r>
      <w:r w:rsidRPr="00052155">
        <w:rPr>
          <w:sz w:val="28"/>
          <w:szCs w:val="28"/>
        </w:rPr>
        <w:t xml:space="preserve"> BUSINESS STUDIES CURRICULUM INTENT</w:t>
      </w:r>
    </w:p>
    <w:p w:rsidR="00EB48DA" w:rsidRPr="00052155" w:rsidRDefault="00EB48DA">
      <w:pPr>
        <w:rPr>
          <w:sz w:val="28"/>
          <w:szCs w:val="28"/>
        </w:rPr>
      </w:pPr>
      <w:r w:rsidRPr="00052155">
        <w:rPr>
          <w:sz w:val="28"/>
          <w:szCs w:val="28"/>
        </w:rPr>
        <w:t>Here at the Pavilion Study Centre, the Business curriculum is designed</w:t>
      </w:r>
      <w:r w:rsidR="00C27B58" w:rsidRPr="00052155">
        <w:rPr>
          <w:sz w:val="28"/>
          <w:szCs w:val="28"/>
        </w:rPr>
        <w:t xml:space="preserve"> and delivered</w:t>
      </w:r>
      <w:r w:rsidR="006E23B6">
        <w:rPr>
          <w:sz w:val="28"/>
          <w:szCs w:val="28"/>
        </w:rPr>
        <w:t xml:space="preserve"> in a manner that</w:t>
      </w:r>
      <w:r w:rsidRPr="00052155">
        <w:rPr>
          <w:sz w:val="28"/>
          <w:szCs w:val="28"/>
        </w:rPr>
        <w:t xml:space="preserve"> provides opportunities for pupils </w:t>
      </w:r>
      <w:r w:rsidR="00C27B58" w:rsidRPr="00052155">
        <w:rPr>
          <w:sz w:val="28"/>
          <w:szCs w:val="28"/>
        </w:rPr>
        <w:t>to be business minded and at the same time equipping them with enterprising skills and knowledge.</w:t>
      </w:r>
    </w:p>
    <w:p w:rsidR="00C27B58" w:rsidRPr="00052155" w:rsidRDefault="00D6375E">
      <w:pPr>
        <w:rPr>
          <w:sz w:val="28"/>
          <w:szCs w:val="28"/>
        </w:rPr>
      </w:pPr>
      <w:r w:rsidRPr="00052155">
        <w:rPr>
          <w:sz w:val="28"/>
          <w:szCs w:val="28"/>
        </w:rPr>
        <w:t xml:space="preserve">Our robust </w:t>
      </w:r>
      <w:r w:rsidR="00763B5F" w:rsidRPr="00052155">
        <w:rPr>
          <w:sz w:val="28"/>
          <w:szCs w:val="28"/>
        </w:rPr>
        <w:t>and carefully planned business studies will enable pupils:</w:t>
      </w:r>
    </w:p>
    <w:p w:rsidR="00763B5F" w:rsidRPr="00052155" w:rsidRDefault="00763B5F" w:rsidP="00763B5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2155">
        <w:rPr>
          <w:sz w:val="28"/>
          <w:szCs w:val="28"/>
        </w:rPr>
        <w:t xml:space="preserve">Know about entrepreneurs- </w:t>
      </w:r>
      <w:r w:rsidR="005D6DDB" w:rsidRPr="00052155">
        <w:rPr>
          <w:sz w:val="28"/>
          <w:szCs w:val="28"/>
        </w:rPr>
        <w:t xml:space="preserve">consisting of </w:t>
      </w:r>
      <w:r w:rsidRPr="00052155">
        <w:rPr>
          <w:sz w:val="28"/>
          <w:szCs w:val="28"/>
        </w:rPr>
        <w:t>some known and other more local and less well known</w:t>
      </w:r>
      <w:r w:rsidR="005D6DDB" w:rsidRPr="00052155">
        <w:rPr>
          <w:sz w:val="28"/>
          <w:szCs w:val="28"/>
        </w:rPr>
        <w:t xml:space="preserve"> and what qualities they should possess to be successful.</w:t>
      </w:r>
      <w:bookmarkStart w:id="0" w:name="_GoBack"/>
      <w:bookmarkEnd w:id="0"/>
    </w:p>
    <w:p w:rsidR="005D6DDB" w:rsidRPr="00052155" w:rsidRDefault="005D6DDB" w:rsidP="00763B5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2155">
        <w:rPr>
          <w:sz w:val="28"/>
          <w:szCs w:val="28"/>
        </w:rPr>
        <w:t>Understand what makes a successful entrepreneur</w:t>
      </w:r>
    </w:p>
    <w:p w:rsidR="005D6DDB" w:rsidRPr="00052155" w:rsidRDefault="00543DD8" w:rsidP="00763B5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2155">
        <w:rPr>
          <w:sz w:val="28"/>
          <w:szCs w:val="28"/>
        </w:rPr>
        <w:t>To learning about business theory and calculations, pupils will be required to consider the health, social, moral and ethical issues surrounding business decisions and the impact that businesses can have on a wide range of stakeholders.</w:t>
      </w:r>
    </w:p>
    <w:p w:rsidR="00543DD8" w:rsidRPr="00052155" w:rsidRDefault="007F739E" w:rsidP="00763B5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2155">
        <w:rPr>
          <w:sz w:val="28"/>
          <w:szCs w:val="28"/>
        </w:rPr>
        <w:t>Learning marketing will develop them to be a discerning consumers that make informed and smart decisions.</w:t>
      </w:r>
    </w:p>
    <w:p w:rsidR="007F739E" w:rsidRPr="00052155" w:rsidRDefault="007F739E" w:rsidP="00763B5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2155">
        <w:rPr>
          <w:sz w:val="28"/>
          <w:szCs w:val="28"/>
        </w:rPr>
        <w:t>Learning finance will prepare pupils to apply sensible personal money and principles.</w:t>
      </w:r>
    </w:p>
    <w:p w:rsidR="00052155" w:rsidRPr="00052155" w:rsidRDefault="00052155">
      <w:pPr>
        <w:rPr>
          <w:sz w:val="28"/>
          <w:szCs w:val="28"/>
        </w:rPr>
      </w:pPr>
      <w:r w:rsidRPr="00052155">
        <w:rPr>
          <w:sz w:val="28"/>
          <w:szCs w:val="28"/>
        </w:rPr>
        <w:t xml:space="preserve">    </w:t>
      </w:r>
      <w:r w:rsidRPr="00052155">
        <w:rPr>
          <w:sz w:val="28"/>
          <w:szCs w:val="28"/>
        </w:rPr>
        <w:t xml:space="preserve"> • know and understand business concepts, business terminology, business objectives, the integrated nature of business activity and the impact of business on individuals and wider society</w:t>
      </w:r>
      <w:r w:rsidRPr="00052155">
        <w:rPr>
          <w:sz w:val="28"/>
          <w:szCs w:val="28"/>
        </w:rPr>
        <w:t>.</w:t>
      </w:r>
      <w:r w:rsidRPr="00052155">
        <w:rPr>
          <w:sz w:val="28"/>
          <w:szCs w:val="28"/>
        </w:rPr>
        <w:t xml:space="preserve"> </w:t>
      </w:r>
    </w:p>
    <w:p w:rsidR="00052155" w:rsidRPr="00052155" w:rsidRDefault="00052155">
      <w:pPr>
        <w:rPr>
          <w:sz w:val="28"/>
          <w:szCs w:val="28"/>
        </w:rPr>
      </w:pPr>
      <w:r w:rsidRPr="00052155">
        <w:rPr>
          <w:sz w:val="28"/>
          <w:szCs w:val="28"/>
        </w:rPr>
        <w:t xml:space="preserve"> </w:t>
      </w:r>
      <w:r w:rsidRPr="00052155">
        <w:rPr>
          <w:sz w:val="28"/>
          <w:szCs w:val="28"/>
        </w:rPr>
        <w:t xml:space="preserve">• apply knowledge and understanding to contemporary business issues and to different types and sizes of businesses in local, national and global </w:t>
      </w:r>
      <w:r w:rsidRPr="00052155">
        <w:rPr>
          <w:sz w:val="28"/>
          <w:szCs w:val="28"/>
        </w:rPr>
        <w:t>contexts.</w:t>
      </w:r>
    </w:p>
    <w:p w:rsidR="00052155" w:rsidRPr="00052155" w:rsidRDefault="00052155">
      <w:pPr>
        <w:rPr>
          <w:sz w:val="28"/>
          <w:szCs w:val="28"/>
        </w:rPr>
      </w:pPr>
      <w:r w:rsidRPr="00052155">
        <w:rPr>
          <w:sz w:val="28"/>
          <w:szCs w:val="28"/>
        </w:rPr>
        <w:t>• develop as enterprising individuals with the ability to think commercially and creatively to demonstrate business acumen, and draw on evidence to make informed business decisions and solve business problems</w:t>
      </w:r>
      <w:r w:rsidR="00F6590D">
        <w:rPr>
          <w:sz w:val="28"/>
          <w:szCs w:val="28"/>
        </w:rPr>
        <w:t>.</w:t>
      </w:r>
    </w:p>
    <w:p w:rsidR="00052155" w:rsidRPr="00052155" w:rsidRDefault="00052155">
      <w:pPr>
        <w:rPr>
          <w:sz w:val="28"/>
          <w:szCs w:val="28"/>
        </w:rPr>
      </w:pPr>
      <w:r w:rsidRPr="00052155">
        <w:rPr>
          <w:sz w:val="28"/>
          <w:szCs w:val="28"/>
        </w:rPr>
        <w:t xml:space="preserve"> • develop as ef</w:t>
      </w:r>
      <w:r w:rsidRPr="00052155">
        <w:rPr>
          <w:sz w:val="28"/>
          <w:szCs w:val="28"/>
        </w:rPr>
        <w:t>fective and independent pupils</w:t>
      </w:r>
      <w:r w:rsidRPr="00052155">
        <w:rPr>
          <w:sz w:val="28"/>
          <w:szCs w:val="28"/>
        </w:rPr>
        <w:t>, and as critical and reflective thinkers with enquiring minds</w:t>
      </w:r>
      <w:r w:rsidR="00F6590D">
        <w:rPr>
          <w:sz w:val="28"/>
          <w:szCs w:val="28"/>
        </w:rPr>
        <w:t>.</w:t>
      </w:r>
    </w:p>
    <w:p w:rsidR="00052155" w:rsidRPr="00052155" w:rsidRDefault="00052155">
      <w:pPr>
        <w:rPr>
          <w:sz w:val="28"/>
          <w:szCs w:val="28"/>
        </w:rPr>
      </w:pPr>
      <w:r w:rsidRPr="00052155">
        <w:rPr>
          <w:sz w:val="28"/>
          <w:szCs w:val="28"/>
        </w:rPr>
        <w:t xml:space="preserve"> • use an enquiring, critical approach to make informed judgements</w:t>
      </w:r>
    </w:p>
    <w:p w:rsidR="00052155" w:rsidRPr="00052155" w:rsidRDefault="00052155">
      <w:pPr>
        <w:rPr>
          <w:sz w:val="28"/>
          <w:szCs w:val="28"/>
        </w:rPr>
      </w:pPr>
      <w:r w:rsidRPr="00052155">
        <w:rPr>
          <w:sz w:val="28"/>
          <w:szCs w:val="28"/>
        </w:rPr>
        <w:t xml:space="preserve"> • investigate and analyse real business opportunities and issues to construct well-argued, well-evidenced, balanced and structured arguments, demonstrating their depth and breadth of understanding of business</w:t>
      </w:r>
      <w:r w:rsidR="00F6590D">
        <w:rPr>
          <w:sz w:val="28"/>
          <w:szCs w:val="28"/>
        </w:rPr>
        <w:t>.</w:t>
      </w:r>
    </w:p>
    <w:p w:rsidR="00763B5F" w:rsidRDefault="00052155">
      <w:pPr>
        <w:rPr>
          <w:sz w:val="28"/>
          <w:szCs w:val="28"/>
        </w:rPr>
      </w:pPr>
      <w:r w:rsidRPr="00052155">
        <w:rPr>
          <w:sz w:val="28"/>
          <w:szCs w:val="28"/>
        </w:rPr>
        <w:lastRenderedPageBreak/>
        <w:t xml:space="preserve"> • develop and apply quantitative skills relevant to business, including using and interpreting</w:t>
      </w:r>
      <w:r w:rsidR="00F6590D">
        <w:rPr>
          <w:sz w:val="28"/>
          <w:szCs w:val="28"/>
        </w:rPr>
        <w:t>.</w:t>
      </w:r>
    </w:p>
    <w:p w:rsidR="00F6590D" w:rsidRDefault="00F6590D">
      <w:pPr>
        <w:rPr>
          <w:sz w:val="28"/>
          <w:szCs w:val="28"/>
        </w:rPr>
      </w:pPr>
    </w:p>
    <w:p w:rsidR="00547B1B" w:rsidRDefault="00F6590D">
      <w:pPr>
        <w:rPr>
          <w:sz w:val="28"/>
          <w:szCs w:val="28"/>
        </w:rPr>
      </w:pPr>
      <w:r>
        <w:rPr>
          <w:sz w:val="28"/>
          <w:szCs w:val="28"/>
        </w:rPr>
        <w:t xml:space="preserve">The curriculum for business studies is designed for both year 10 and year 11. </w:t>
      </w:r>
      <w:r w:rsidR="00547B1B">
        <w:rPr>
          <w:sz w:val="28"/>
          <w:szCs w:val="28"/>
        </w:rPr>
        <w:t xml:space="preserve">(It is an optional subject) </w:t>
      </w:r>
    </w:p>
    <w:p w:rsidR="00F6590D" w:rsidRDefault="00F6590D">
      <w:pPr>
        <w:rPr>
          <w:sz w:val="28"/>
          <w:szCs w:val="28"/>
        </w:rPr>
      </w:pPr>
      <w:r>
        <w:rPr>
          <w:sz w:val="28"/>
          <w:szCs w:val="28"/>
        </w:rPr>
        <w:t xml:space="preserve">The sequencing is based on </w:t>
      </w:r>
      <w:r w:rsidR="008A158A">
        <w:rPr>
          <w:sz w:val="28"/>
          <w:szCs w:val="28"/>
        </w:rPr>
        <w:t>the main topics of business.</w:t>
      </w:r>
    </w:p>
    <w:p w:rsidR="008A158A" w:rsidRDefault="008A158A" w:rsidP="008A15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usiness activity</w:t>
      </w:r>
    </w:p>
    <w:p w:rsidR="008A158A" w:rsidRDefault="008A158A" w:rsidP="008A15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arketing and people</w:t>
      </w:r>
    </w:p>
    <w:p w:rsidR="008A158A" w:rsidRDefault="008A158A" w:rsidP="008A15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perations</w:t>
      </w:r>
    </w:p>
    <w:p w:rsidR="008A158A" w:rsidRDefault="008A158A" w:rsidP="008A15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Finance</w:t>
      </w:r>
    </w:p>
    <w:p w:rsidR="008A158A" w:rsidRDefault="008A158A" w:rsidP="008A158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Influences on business</w:t>
      </w:r>
    </w:p>
    <w:p w:rsidR="00547B1B" w:rsidRDefault="00547B1B" w:rsidP="00547B1B">
      <w:pPr>
        <w:rPr>
          <w:sz w:val="28"/>
          <w:szCs w:val="28"/>
        </w:rPr>
      </w:pPr>
      <w:r>
        <w:rPr>
          <w:sz w:val="28"/>
          <w:szCs w:val="28"/>
        </w:rPr>
        <w:t>Due to the dynamics</w:t>
      </w:r>
      <w:r w:rsidR="00ED4A5E">
        <w:rPr>
          <w:sz w:val="28"/>
          <w:szCs w:val="28"/>
        </w:rPr>
        <w:t xml:space="preserve"> of pupils at the Pavilion</w:t>
      </w:r>
      <w:r>
        <w:rPr>
          <w:sz w:val="28"/>
          <w:szCs w:val="28"/>
        </w:rPr>
        <w:t>, which ranges</w:t>
      </w:r>
      <w:r w:rsidR="00FF48F0">
        <w:rPr>
          <w:sz w:val="28"/>
          <w:szCs w:val="28"/>
        </w:rPr>
        <w:t xml:space="preserve"> from</w:t>
      </w:r>
      <w:r>
        <w:rPr>
          <w:sz w:val="28"/>
          <w:szCs w:val="28"/>
        </w:rPr>
        <w:t xml:space="preserve"> pupil’s absenteeism </w:t>
      </w:r>
      <w:r w:rsidR="00FF48F0">
        <w:rPr>
          <w:sz w:val="28"/>
          <w:szCs w:val="28"/>
        </w:rPr>
        <w:t>and low concentration sp</w:t>
      </w:r>
      <w:r w:rsidR="003D744B">
        <w:rPr>
          <w:sz w:val="28"/>
          <w:szCs w:val="28"/>
        </w:rPr>
        <w:t>an, each topic is delivered for</w:t>
      </w:r>
      <w:r w:rsidR="00FF48F0">
        <w:rPr>
          <w:sz w:val="28"/>
          <w:szCs w:val="28"/>
        </w:rPr>
        <w:t xml:space="preserve"> a week.</w:t>
      </w:r>
    </w:p>
    <w:p w:rsidR="00FF48F0" w:rsidRDefault="00FF48F0" w:rsidP="00547B1B">
      <w:pPr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Each topic is delivered based on the abilities of pupils; this is achieved by differentiating pupils’ work. </w:t>
      </w:r>
      <w:r w:rsidR="00B17D24">
        <w:rPr>
          <w:sz w:val="28"/>
          <w:szCs w:val="28"/>
        </w:rPr>
        <w:t xml:space="preserve"> For example, </w:t>
      </w:r>
      <w:r w:rsidR="00B17D24" w:rsidRPr="00B17D24">
        <w:rPr>
          <w:color w:val="FF0000"/>
          <w:sz w:val="28"/>
          <w:szCs w:val="28"/>
        </w:rPr>
        <w:t>‘’ALL’’,  ‘’MOST’’ and  ‘’SOME’’</w:t>
      </w:r>
    </w:p>
    <w:p w:rsidR="008A158A" w:rsidRDefault="007135E5">
      <w:pPr>
        <w:rPr>
          <w:color w:val="000000" w:themeColor="text1"/>
          <w:sz w:val="28"/>
          <w:szCs w:val="28"/>
        </w:rPr>
      </w:pPr>
      <w:r w:rsidRPr="007135E5">
        <w:rPr>
          <w:color w:val="000000" w:themeColor="text1"/>
          <w:sz w:val="28"/>
          <w:szCs w:val="28"/>
        </w:rPr>
        <w:t>Staff input and pupils’ feedback are crucial when designing scheme of work for each</w:t>
      </w:r>
      <w:r w:rsidR="003D744B">
        <w:rPr>
          <w:color w:val="000000" w:themeColor="text1"/>
          <w:sz w:val="28"/>
          <w:szCs w:val="28"/>
        </w:rPr>
        <w:t xml:space="preserve"> y</w:t>
      </w:r>
      <w:r w:rsidRPr="007135E5">
        <w:rPr>
          <w:color w:val="000000" w:themeColor="text1"/>
          <w:sz w:val="28"/>
          <w:szCs w:val="28"/>
        </w:rPr>
        <w:t>ear</w:t>
      </w:r>
      <w:r>
        <w:rPr>
          <w:color w:val="000000" w:themeColor="text1"/>
          <w:sz w:val="28"/>
          <w:szCs w:val="28"/>
        </w:rPr>
        <w:t>.</w:t>
      </w:r>
    </w:p>
    <w:p w:rsidR="007135E5" w:rsidRDefault="000A1DD4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he curriculum is meticulously sequenced to build knowledge and skills and this</w:t>
      </w:r>
      <w:r w:rsidR="00451E49">
        <w:rPr>
          <w:color w:val="000000" w:themeColor="text1"/>
          <w:sz w:val="28"/>
          <w:szCs w:val="28"/>
        </w:rPr>
        <w:t xml:space="preserve"> is</w:t>
      </w:r>
      <w:r>
        <w:rPr>
          <w:color w:val="000000" w:themeColor="text1"/>
          <w:sz w:val="28"/>
          <w:szCs w:val="28"/>
        </w:rPr>
        <w:t xml:space="preserve"> evident by the application of </w:t>
      </w:r>
      <w:r w:rsidRPr="00451E49">
        <w:rPr>
          <w:color w:val="FF0000"/>
          <w:sz w:val="28"/>
          <w:szCs w:val="28"/>
        </w:rPr>
        <w:t>starter</w:t>
      </w:r>
      <w:r w:rsidR="00451E49" w:rsidRPr="00451E49">
        <w:rPr>
          <w:color w:val="FF0000"/>
          <w:sz w:val="28"/>
          <w:szCs w:val="28"/>
        </w:rPr>
        <w:t xml:space="preserve"> activities and DO NOW </w:t>
      </w:r>
      <w:r w:rsidR="00451E49">
        <w:rPr>
          <w:color w:val="000000" w:themeColor="text1"/>
          <w:sz w:val="28"/>
          <w:szCs w:val="28"/>
        </w:rPr>
        <w:t>which helps pupils to remember what has been taught previously.</w:t>
      </w:r>
    </w:p>
    <w:p w:rsidR="007E7667" w:rsidRDefault="003D744B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Conducting of baseline and PTM assessment </w:t>
      </w:r>
      <w:r w:rsidR="009A77F0">
        <w:rPr>
          <w:color w:val="000000" w:themeColor="text1"/>
          <w:sz w:val="28"/>
          <w:szCs w:val="28"/>
        </w:rPr>
        <w:t>to pupils after 3 weeks of arrival helps to monitor pupils’ progress. Each pupil has a target setting sheet in their respective books. Average and minimum expectation for progress is a 2 or 3 sublevel progress yearly.</w:t>
      </w:r>
    </w:p>
    <w:p w:rsidR="009A77F0" w:rsidRDefault="009A77F0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n the business department, we boost pupils</w:t>
      </w:r>
      <w:r w:rsidR="00E016A3">
        <w:rPr>
          <w:color w:val="000000" w:themeColor="text1"/>
          <w:sz w:val="28"/>
          <w:szCs w:val="28"/>
        </w:rPr>
        <w:t>’ literacy by encouraging them to read out the lessons objective and companies’ case studies. Pupils are also encouraged to think reflectively and write creatively.</w:t>
      </w:r>
      <w:r w:rsidR="00D8536E">
        <w:rPr>
          <w:color w:val="000000" w:themeColor="text1"/>
          <w:sz w:val="28"/>
          <w:szCs w:val="28"/>
        </w:rPr>
        <w:t xml:space="preserve"> This leads to our curriculum being challenging as pupils are move up grade every term and yearly, this is made possible by means of work differentiation</w:t>
      </w:r>
      <w:r w:rsidR="007B6191">
        <w:rPr>
          <w:color w:val="000000" w:themeColor="text1"/>
          <w:sz w:val="28"/>
          <w:szCs w:val="28"/>
        </w:rPr>
        <w:t>, PTM and NGRT.</w:t>
      </w:r>
    </w:p>
    <w:p w:rsidR="00ED4A5E" w:rsidRDefault="00ED4A5E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vidences are manifold for the department decision about the curriculum, assessment, workload and data</w:t>
      </w:r>
      <w:r w:rsidR="004151F6">
        <w:rPr>
          <w:color w:val="000000" w:themeColor="text1"/>
          <w:sz w:val="28"/>
          <w:szCs w:val="28"/>
        </w:rPr>
        <w:t xml:space="preserve"> are found below.</w:t>
      </w:r>
    </w:p>
    <w:p w:rsidR="004151F6" w:rsidRDefault="004151F6" w:rsidP="004151F6">
      <w:pPr>
        <w:pStyle w:val="ListParagraph"/>
        <w:numPr>
          <w:ilvl w:val="0"/>
          <w:numId w:val="4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ata drop assessments</w:t>
      </w:r>
    </w:p>
    <w:p w:rsidR="004151F6" w:rsidRDefault="004151F6" w:rsidP="004151F6">
      <w:pPr>
        <w:pStyle w:val="ListParagraph"/>
        <w:numPr>
          <w:ilvl w:val="0"/>
          <w:numId w:val="4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lastRenderedPageBreak/>
        <w:t>Data from pupils’ previous schools</w:t>
      </w:r>
    </w:p>
    <w:p w:rsidR="004151F6" w:rsidRDefault="004151F6" w:rsidP="004151F6">
      <w:pPr>
        <w:pStyle w:val="ListParagraph"/>
        <w:numPr>
          <w:ilvl w:val="0"/>
          <w:numId w:val="4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Online homework (SAM Learning)</w:t>
      </w:r>
    </w:p>
    <w:p w:rsidR="004151F6" w:rsidRDefault="004151F6" w:rsidP="004151F6">
      <w:pPr>
        <w:pStyle w:val="ListParagraph"/>
        <w:numPr>
          <w:ilvl w:val="0"/>
          <w:numId w:val="4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Pupils’ work book</w:t>
      </w:r>
    </w:p>
    <w:p w:rsidR="004151F6" w:rsidRDefault="004151F6" w:rsidP="004151F6">
      <w:pPr>
        <w:pStyle w:val="ListParagraph"/>
        <w:numPr>
          <w:ilvl w:val="0"/>
          <w:numId w:val="4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Pupils’ interaction during lesson time</w:t>
      </w:r>
    </w:p>
    <w:p w:rsidR="004151F6" w:rsidRDefault="004151F6" w:rsidP="004151F6">
      <w:pPr>
        <w:ind w:left="360"/>
        <w:rPr>
          <w:color w:val="000000" w:themeColor="text1"/>
          <w:sz w:val="28"/>
          <w:szCs w:val="28"/>
        </w:rPr>
      </w:pPr>
    </w:p>
    <w:p w:rsidR="004151F6" w:rsidRPr="004151F6" w:rsidRDefault="004151F6" w:rsidP="004151F6">
      <w:pPr>
        <w:ind w:left="36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he business department pride itself by ensuring that pupi</w:t>
      </w:r>
      <w:r w:rsidR="00E419A2">
        <w:rPr>
          <w:color w:val="000000" w:themeColor="text1"/>
          <w:sz w:val="28"/>
          <w:szCs w:val="28"/>
        </w:rPr>
        <w:t xml:space="preserve">ls receive a broad and inclusive curriculum by delivering the subject in a manner that it relates to real life. Pupils’ different needs are taken into consideration when planning a lesson. </w:t>
      </w:r>
    </w:p>
    <w:p w:rsidR="007B6191" w:rsidRDefault="00C75143">
      <w:pPr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A57C30" wp14:editId="029A2AFD">
                <wp:simplePos x="0" y="0"/>
                <wp:positionH relativeFrom="page">
                  <wp:posOffset>4171950</wp:posOffset>
                </wp:positionH>
                <wp:positionV relativeFrom="paragraph">
                  <wp:posOffset>6985</wp:posOffset>
                </wp:positionV>
                <wp:extent cx="3190875" cy="6953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46D90" w:rsidRPr="00576D21" w:rsidRDefault="00146D90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  <w:r w:rsidRPr="00576D21">
                              <w:rPr>
                                <w:sz w:val="52"/>
                                <w:szCs w:val="52"/>
                              </w:rPr>
                              <w:t>Assessment 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A57C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8.5pt;margin-top:.55pt;width:251.25pt;height:54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IWsTgIAAKgEAAAOAAAAZHJzL2Uyb0RvYy54bWysVFFv2jAQfp+0/2D5fSQEaEtEqBgV0yTU&#10;VoKqz8ZxSDTH59mGhP36nZ1AabenaS/mfPfl8913d8zu21qSozC2ApXR4SCmRCgOeaX2GX3Zrr7c&#10;UWIdUzmToERGT8LS+/nnT7NGpyKBEmQuDEESZdNGZ7R0TqdRZHkpamYHoIXCYAGmZg6vZh/lhjXI&#10;XssoieObqAGTawNcWIvehy5I54G/KAR3T0VhhSMyo5ibC6cJ586f0XzG0r1huqx4nwb7hyxqVil8&#10;9EL1wBwjB1P9QVVX3ICFwg041BEURcVFqAGrGcYfqtmUTItQC4pj9UUm+/9o+ePx2ZAqz2hCiWI1&#10;tmgrWke+QksSr06jbYqgjUaYa9GNXT77LTp90W1hav+L5RCMo86ni7aejKNzNJzGd7cTSjjGbqaT&#10;UTLxNNHb19pY901ATbyRUYO9C5Ky49q6DnqG+McsyCpfVVKGi58XsZSGHBl2WrqQI5K/Q0lFGnx8&#10;NIkD8buYp758v5OM/+jTu0Ihn1SYs9ekq91brt21QcGLLjvITyiXgW7crOarCunXzLpnZnC+UCHc&#10;GfeERyEBc4LeoqQE8+tvfo/HtmOUkgbnNaP254EZQYn8rnAgpsPx2A94uIwntwlezHVkdx1Rh3oJ&#10;KNQQt1PzYHq8k2ezMFC/4mot/KsYYorj2xl1Z3Ppui3C1eRisQggHGnN3FptNPfUvjFe1m37yozu&#10;2+pwIB7hPNks/dDdDuu/VLA4OCiq0Hqvc6dqLz+uQxiefnX9vl3fA+rtD2b+GwAA//8DAFBLAwQU&#10;AAYACAAAACEA0SKNmtwAAAAKAQAADwAAAGRycy9kb3ducmV2LnhtbEyPwU7DMAyG70i8Q2Qkbiwt&#10;UktXmk6ABhdObIiz12RJRONUTdZ1b7/0BDdbn/X7+5vN7Ho2qTFYTwLyVQZMUeelJS3ge//+UAEL&#10;EUli70kJuKgAm/b2psFa+jN9qWkXNUshFGoUYGIcas5DZ5TDsPKDosSOfnQY0zpqLkc8p3DX88cs&#10;K7lDS+mDwUG9GdX97k5OwPZVr3VX4Wi2lbR2mn+On/pDiPu7+eUZWFRz/DuGRT+pQ5ucDv5EMrBe&#10;QFk8pS4xgRzYwvNiXQA7LFNWAm8b/r9CewUAAP//AwBQSwECLQAUAAYACAAAACEAtoM4kv4AAADh&#10;AQAAEwAAAAAAAAAAAAAAAAAAAAAAW0NvbnRlbnRfVHlwZXNdLnhtbFBLAQItABQABgAIAAAAIQA4&#10;/SH/1gAAAJQBAAALAAAAAAAAAAAAAAAAAC8BAABfcmVscy8ucmVsc1BLAQItABQABgAIAAAAIQBN&#10;hIWsTgIAAKgEAAAOAAAAAAAAAAAAAAAAAC4CAABkcnMvZTJvRG9jLnhtbFBLAQItABQABgAIAAAA&#10;IQDRIo2a3AAAAAoBAAAPAAAAAAAAAAAAAAAAAKgEAABkcnMvZG93bnJldi54bWxQSwUGAAAAAAQA&#10;BADzAAAAsQUAAAAA&#10;" fillcolor="white [3201]" strokeweight=".5pt">
                <v:textbox>
                  <w:txbxContent>
                    <w:p w:rsidR="00146D90" w:rsidRPr="00576D21" w:rsidRDefault="00146D90">
                      <w:pPr>
                        <w:rPr>
                          <w:sz w:val="52"/>
                          <w:szCs w:val="52"/>
                        </w:rPr>
                      </w:pPr>
                      <w:r w:rsidRPr="00576D21">
                        <w:rPr>
                          <w:sz w:val="52"/>
                          <w:szCs w:val="52"/>
                        </w:rPr>
                        <w:t>Assessment Overview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56E57" wp14:editId="4E56DE9D">
                <wp:simplePos x="0" y="0"/>
                <wp:positionH relativeFrom="column">
                  <wp:posOffset>-619124</wp:posOffset>
                </wp:positionH>
                <wp:positionV relativeFrom="paragraph">
                  <wp:posOffset>-2540</wp:posOffset>
                </wp:positionV>
                <wp:extent cx="3790950" cy="7334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095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46D90" w:rsidRPr="00576D21" w:rsidRDefault="00146D90" w:rsidP="00576D21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 w:rsidRPr="00576D21">
                              <w:rPr>
                                <w:sz w:val="56"/>
                                <w:szCs w:val="56"/>
                              </w:rPr>
                              <w:t>Content 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56E57" id="Text Box 1" o:spid="_x0000_s1027" type="#_x0000_t202" style="position:absolute;margin-left:-48.75pt;margin-top:-.2pt;width:298.5pt;height:5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uNbSgIAAKEEAAAOAAAAZHJzL2Uyb0RvYy54bWysVE1v2zAMvQ/YfxB0X52vtksQp8haZBhQ&#10;tAXaoWdFlhtjsqhJSuzs1+9JdtKs3WnYRaHI5yfykcz8qq012ynnKzI5H54NOFNGUlGZl5x/f1p9&#10;+syZD8IUQpNROd8rz68WHz/MGztTI9qQLpRjIDF+1ticb0KwsyzzcqNq4c/IKoNgSa4WAVf3khVO&#10;NGCvdTYaDC6yhlxhHUnlPbw3XZAvEn9ZKhnuy9KrwHTOkVtIp0vnOp7ZYi5mL07YTSX7NMQ/ZFGL&#10;yuDRI9WNCIJtXfWOqq6kI09lOJNUZ1SWlVSpBlQzHLyp5nEjrEq1QBxvjzL5/0cr73YPjlUFeseZ&#10;ETVa9KTawL5Qy4ZRncb6GUCPFrDQwh2Rvd/DGYtuS1fHX5TDEIfO+6O2kUzCOb6cDqbnCEnELsfj&#10;yeg80mSvX1vnw1dFNYtGzh16lyQVu1sfOugBEh/zpKtiVWmdLnFe1LV2bCfQaR1SjiD/A6UNa3J+&#10;MUYa7xgi9fH7tRbyR5/eCQP4tEHOUZOu9miFdt32gqyp2EMnR92ceStXFXhvhQ8PwmGwUD+WJdzj&#10;KDUhGeotzjbkfv3NH/HoN6KcNRjUnPufW+EUZ/qbwSRMh5NJnOx0mZxfjnBxp5H1acRs62uCQug2&#10;sktmxAd9MEtH9TN2ahlfRUgYibdzHg7mdejWBzsp1XKZQJhlK8KtebQyUkdxo55P7bNwtu9nwCTc&#10;0WGkxexNWzts/NLQchuorFLPo8Cdqr3u2IM0Nf3OxkU7vSfU6z/L4jcAAAD//wMAUEsDBBQABgAI&#10;AAAAIQDIs1lj3AAAAAkBAAAPAAAAZHJzL2Rvd25yZXYueG1sTI/BTsMwEETvSPyDtUjcWieohSSN&#10;UwEqXDhRUM/b2LUtYjuy3TT8PcsJbjuap9mZdju7gU0qJhu8gHJZAFO+D9J6LeDz42VRAUsZvcQh&#10;eCXgWyXYdtdXLTYyXPy7mvZZMwrxqUEBJuex4Tz1RjlMyzAqT94pRIeZZNRcRrxQuBv4XVHcc4fW&#10;0weDo3o2qv/an52A3ZOudV9hNLtKWjvNh9ObfhXi9mZ+3ADLas5/MPzWp+rQUadjOHuZ2CBgUT+s&#10;CaVjBYz8VV2TPhJYrkvgXcv/L+h+AAAA//8DAFBLAQItABQABgAIAAAAIQC2gziS/gAAAOEBAAAT&#10;AAAAAAAAAAAAAAAAAAAAAABbQ29udGVudF9UeXBlc10ueG1sUEsBAi0AFAAGAAgAAAAhADj9If/W&#10;AAAAlAEAAAsAAAAAAAAAAAAAAAAALwEAAF9yZWxzLy5yZWxzUEsBAi0AFAAGAAgAAAAhAAzu41tK&#10;AgAAoQQAAA4AAAAAAAAAAAAAAAAALgIAAGRycy9lMm9Eb2MueG1sUEsBAi0AFAAGAAgAAAAhAMiz&#10;WWPcAAAACQEAAA8AAAAAAAAAAAAAAAAApAQAAGRycy9kb3ducmV2LnhtbFBLBQYAAAAABAAEAPMA&#10;AACtBQAAAAA=&#10;" fillcolor="white [3201]" strokeweight=".5pt">
                <v:textbox>
                  <w:txbxContent>
                    <w:p w:rsidR="00146D90" w:rsidRPr="00576D21" w:rsidRDefault="00146D90" w:rsidP="00576D21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r w:rsidRPr="00576D21">
                        <w:rPr>
                          <w:sz w:val="56"/>
                          <w:szCs w:val="56"/>
                        </w:rPr>
                        <w:t>Content overview</w:t>
                      </w:r>
                    </w:p>
                  </w:txbxContent>
                </v:textbox>
              </v:shape>
            </w:pict>
          </mc:Fallback>
        </mc:AlternateContent>
      </w:r>
    </w:p>
    <w:p w:rsidR="007E7667" w:rsidRPr="007135E5" w:rsidRDefault="00576D21">
      <w:pPr>
        <w:rPr>
          <w:color w:val="000000" w:themeColor="text1"/>
          <w:sz w:val="28"/>
          <w:szCs w:val="28"/>
        </w:rPr>
      </w:pPr>
      <w:r w:rsidRPr="00576D21"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15AC2A" wp14:editId="057A8826">
                <wp:simplePos x="0" y="0"/>
                <wp:positionH relativeFrom="column">
                  <wp:posOffset>4362450</wp:posOffset>
                </wp:positionH>
                <wp:positionV relativeFrom="paragraph">
                  <wp:posOffset>3848100</wp:posOffset>
                </wp:positionV>
                <wp:extent cx="1962150" cy="285750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2857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76D21" w:rsidRDefault="00576D21" w:rsidP="00576D21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:rsidR="00576D21" w:rsidRPr="00C75143" w:rsidRDefault="00576D21" w:rsidP="00576D2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b/>
                                <w:sz w:val="52"/>
                                <w:szCs w:val="52"/>
                              </w:rPr>
                              <w:t>50%</w:t>
                            </w:r>
                          </w:p>
                          <w:p w:rsidR="00576D21" w:rsidRPr="00C75143" w:rsidRDefault="00576D21" w:rsidP="00576D2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b/>
                                <w:sz w:val="52"/>
                                <w:szCs w:val="52"/>
                              </w:rPr>
                              <w:t>of total</w:t>
                            </w:r>
                          </w:p>
                          <w:p w:rsidR="00576D21" w:rsidRPr="00C75143" w:rsidRDefault="00576D21" w:rsidP="00576D2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b/>
                                <w:sz w:val="52"/>
                                <w:szCs w:val="52"/>
                              </w:rPr>
                              <w:t>GC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5AC2A" id="Text Box 10" o:spid="_x0000_s1028" type="#_x0000_t202" style="position:absolute;margin-left:343.5pt;margin-top:303pt;width:154.5pt;height:2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mE2VgIAALwEAAAOAAAAZHJzL2Uyb0RvYy54bWysVE1vGjEQvVfqf7B8LwuUjwRliSgRVSWU&#10;RIIqZ+P1hlW9Htc27NJf32fzkTTpqSoHM54Zv5l5M7M3t22t2V45X5HJea/T5UwZSUVlnnP+fb34&#10;dMWZD8IUQpNROT8oz2+nHz/cNHai+rQlXSjHAGL8pLE534ZgJ1nm5VbVwnfIKgNjSa4WAVf3nBVO&#10;NECvddbvdkdZQ66wjqTyHtq7o5FPE35ZKhkeytKrwHTOkVtIp0vnJp7Z9EZMnp2w20qe0hD/kEUt&#10;KoOgF6g7EQTbueodVF1JR57K0JFUZ1SWlVSpBlTT676pZrUVVqVaQI63F5r8/4OV9/tHx6oCvQM9&#10;RtTo0Vq1gX2hlkEFfhrrJ3BbWTiGFnr4nvUeylh2W7o6/qMgBjugDhd2I5qMj65H/d4QJglb/2o4&#10;HnYTfvby3DofviqqWRRy7tC+xKrYL31AKnA9u8RonnRVLCqt0+Xg59qxvUCnMSAFNZxp4QOUOV+k&#10;X8waEH8804Y1OR99RmLvIGOsC+ZGC/njPQLwtAFsZOnIRpRCu2kTq+MzUxsqDiDQ0XEEvZWLCvBL&#10;ZPgoHGYOxGCPwgOOUhNyopPE2Zbcr7/poz9GAVbOGsxwzv3PnXAKhX8zGJLr3mAA2JAug+G4j4t7&#10;bdm8tphdPSeQ18PGWpnE6B/0WSwd1U9Yt1mMCpMwErFzHs7iPBw3C+sq1WyWnDDmVoSlWVkZoSPH&#10;kdZ1+yScPfU5YETu6TztYvKm3Uff+NLQbBeorNIsRJ6PrJ7ox4qk/p7WOe7g63vyevnoTH8DAAD/&#10;/wMAUEsDBBQABgAIAAAAIQCFyvAt3AAAAAwBAAAPAAAAZHJzL2Rvd25yZXYueG1sTI/BTsMwEETv&#10;SPyDtUjcqAMSIQlxKoTEESFCD3Bz7SVxG6+j2E1Dv57tCW5vtKPZmXq9+EHMOEUXSMHtKgOBZIJ1&#10;1CnYfLzcFCBi0mT1EAgV/GCEdXN5UevKhiO949ymTnAIxUor6FMaKymj6dHruAojEt++w+R1Yjl1&#10;0k76yOF+kHdZlkuvHfGHXo/43KPZtwevwNJnIPPlXk+OWuPK01uxM7NS11fL0yOIhEv6M8O5PleH&#10;hjttw4FsFIOCvHjgLYkhyxnYUZZn2LI1u2eSTS3/j2h+AQAA//8DAFBLAQItABQABgAIAAAAIQC2&#10;gziS/gAAAOEBAAATAAAAAAAAAAAAAAAAAAAAAABbQ29udGVudF9UeXBlc10ueG1sUEsBAi0AFAAG&#10;AAgAAAAhADj9If/WAAAAlAEAAAsAAAAAAAAAAAAAAAAALwEAAF9yZWxzLy5yZWxzUEsBAi0AFAAG&#10;AAgAAAAhAEMeYTZWAgAAvAQAAA4AAAAAAAAAAAAAAAAALgIAAGRycy9lMm9Eb2MueG1sUEsBAi0A&#10;FAAGAAgAAAAhAIXK8C3cAAAADAEAAA8AAAAAAAAAAAAAAAAAsAQAAGRycy9kb3ducmV2LnhtbFBL&#10;BQYAAAAABAAEAPMAAAC5BQAAAAA=&#10;" fillcolor="window" strokeweight=".5pt">
                <v:textbox>
                  <w:txbxContent>
                    <w:p w:rsidR="00576D21" w:rsidRDefault="00576D21" w:rsidP="00576D21">
                      <w:pPr>
                        <w:rPr>
                          <w:sz w:val="52"/>
                          <w:szCs w:val="52"/>
                        </w:rPr>
                      </w:pPr>
                    </w:p>
                    <w:p w:rsidR="00576D21" w:rsidRPr="00C75143" w:rsidRDefault="00576D21" w:rsidP="00576D2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C75143">
                        <w:rPr>
                          <w:b/>
                          <w:sz w:val="52"/>
                          <w:szCs w:val="52"/>
                        </w:rPr>
                        <w:t>50%</w:t>
                      </w:r>
                    </w:p>
                    <w:p w:rsidR="00576D21" w:rsidRPr="00C75143" w:rsidRDefault="00576D21" w:rsidP="00576D2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C75143">
                        <w:rPr>
                          <w:b/>
                          <w:sz w:val="52"/>
                          <w:szCs w:val="52"/>
                        </w:rPr>
                        <w:t>of total</w:t>
                      </w:r>
                    </w:p>
                    <w:p w:rsidR="00576D21" w:rsidRPr="00C75143" w:rsidRDefault="00576D21" w:rsidP="00576D2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C75143">
                        <w:rPr>
                          <w:b/>
                          <w:sz w:val="52"/>
                          <w:szCs w:val="52"/>
                        </w:rPr>
                        <w:t>GCSE</w:t>
                      </w:r>
                    </w:p>
                  </w:txbxContent>
                </v:textbox>
              </v:shape>
            </w:pict>
          </mc:Fallback>
        </mc:AlternateContent>
      </w:r>
      <w:r w:rsidRPr="00576D21"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4C7A4B" wp14:editId="6FFC90CB">
                <wp:simplePos x="0" y="0"/>
                <wp:positionH relativeFrom="column">
                  <wp:posOffset>2105025</wp:posOffset>
                </wp:positionH>
                <wp:positionV relativeFrom="paragraph">
                  <wp:posOffset>3848100</wp:posOffset>
                </wp:positionV>
                <wp:extent cx="1962150" cy="2828925"/>
                <wp:effectExtent l="0" t="0" r="1905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2828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76D21" w:rsidRDefault="00576D21" w:rsidP="00576D21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576D2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Business 2: operations, finance and influences on business (02)* </w:t>
                            </w:r>
                          </w:p>
                          <w:p w:rsidR="00576D21" w:rsidRPr="00576D21" w:rsidRDefault="00576D21" w:rsidP="00576D21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576D21">
                              <w:rPr>
                                <w:b/>
                                <w:sz w:val="36"/>
                                <w:szCs w:val="36"/>
                              </w:rPr>
                              <w:t>80 Marks 1 Hour 30 Minutes pa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C7A4B" id="Text Box 9" o:spid="_x0000_s1029" type="#_x0000_t202" style="position:absolute;margin-left:165.75pt;margin-top:303pt;width:154.5pt;height:222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96PVgIAALoEAAAOAAAAZHJzL2Uyb0RvYy54bWysVMFu2zAMvQ/YPwi6r068NkuCOEXWIsOA&#10;oi3QDj0rstwYk0VNUmJnX78nOUnTdqdhOSgUST2Sj6Rnl12j2VY5X5Mp+PBswJkyksraPBf8x+Py&#10;05gzH4QphSajCr5Tnl/OP36YtXaqclqTLpVjADF+2tqCr0Ow0yzzcq0a4c/IKgNjRa4RAVf3nJVO&#10;tEBvdJYPBqOsJVdaR1J5D+11b+TzhF9VSoa7qvIqMF1w5BbS6dK5imc2n4npsxN2Xct9GuIfsmhE&#10;bRD0CHUtgmAbV7+DamrpyFMVziQ1GVVVLVWqAdUMB2+qeVgLq1ItIMfbI03+/8HK2+29Y3VZ8Aln&#10;RjRo0aPqAvtKHZtEdlrrp3B6sHALHdTo8kHvoYxFd5Vr4j/KYbCD592R2wgm46PJKB9ewCRhy8f5&#10;eJJfRJzs5bl1PnxT1LAoFNyheYlTsb3xoXc9uMRonnRdLmut02Xnr7RjW4E+YzxKajnTwgcoC75M&#10;v320V8+0YW3BR5+R2DvIGOuIudJC/nyPgOy1QRGRpZ6NKIVu1SVORwemVlTuQKCjfgC9lcsa8DfI&#10;8F44TByIwRaFOxyVJuREe4mzNbnff9NHfwwCrJy1mOCC+18b4RQK/24wIpPh+Xkc+XQ5v/iS4+JO&#10;LatTi9k0VwTyhthXK5MY/YM+iJWj5gnLtohRYRJGInbBw0G8Cv1eYVmlWiySE4bcinBjHqyM0JHj&#10;SOtj9ySc3fc5YERu6TDrYvqm3b1vfGlosQlU1WkWIs89q3v6sSBpmvbLHDfw9J68Xj458z8AAAD/&#10;/wMAUEsDBBQABgAIAAAAIQBRH4Pe3QAAAAwBAAAPAAAAZHJzL2Rvd25yZXYueG1sTI/BTsMwEETv&#10;SPyDtUjcqF1KoxLiVAiJI0KkHODm2ktiiNdR7KahX89yguPOPM3OVNs59GLCMflIGpYLBQLJRuep&#10;1fC6e7zagEjZkDN9JNTwjQm29flZZUoXj/SCU5NbwSGUSqOhy3kopUy2w2DSIg5I7H3EMZjM59hK&#10;N5ojh4deXitVyGA88YfODPjQof1qDkGDo7dI9t0/nTw11t+enjefdtL68mK+vwORcc5/MPzW5+pQ&#10;c6d9PJBLotewWi3XjGooVMGjmChuFCt7RtWaPVlX8v+I+gcAAP//AwBQSwECLQAUAAYACAAAACEA&#10;toM4kv4AAADhAQAAEwAAAAAAAAAAAAAAAAAAAAAAW0NvbnRlbnRfVHlwZXNdLnhtbFBLAQItABQA&#10;BgAIAAAAIQA4/SH/1gAAAJQBAAALAAAAAAAAAAAAAAAAAC8BAABfcmVscy8ucmVsc1BLAQItABQA&#10;BgAIAAAAIQBJc96PVgIAALoEAAAOAAAAAAAAAAAAAAAAAC4CAABkcnMvZTJvRG9jLnhtbFBLAQIt&#10;ABQABgAIAAAAIQBRH4Pe3QAAAAwBAAAPAAAAAAAAAAAAAAAAALAEAABkcnMvZG93bnJldi54bWxQ&#10;SwUGAAAAAAQABADzAAAAugUAAAAA&#10;" fillcolor="window" strokeweight=".5pt">
                <v:textbox>
                  <w:txbxContent>
                    <w:p w:rsidR="00576D21" w:rsidRDefault="00576D21" w:rsidP="00576D21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576D21">
                        <w:rPr>
                          <w:b/>
                          <w:sz w:val="36"/>
                          <w:szCs w:val="36"/>
                        </w:rPr>
                        <w:t xml:space="preserve">Business 2: operations, finance and influences on business (02)* </w:t>
                      </w:r>
                    </w:p>
                    <w:p w:rsidR="00576D21" w:rsidRPr="00576D21" w:rsidRDefault="00576D21" w:rsidP="00576D21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576D21">
                        <w:rPr>
                          <w:b/>
                          <w:sz w:val="36"/>
                          <w:szCs w:val="36"/>
                        </w:rPr>
                        <w:t>80 Marks 1 Hour 30 Minutes paper</w:t>
                      </w:r>
                    </w:p>
                  </w:txbxContent>
                </v:textbox>
              </v:shape>
            </w:pict>
          </mc:Fallback>
        </mc:AlternateContent>
      </w:r>
      <w:r w:rsidR="00C75143"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794624" wp14:editId="2D8485CE">
                <wp:simplePos x="0" y="0"/>
                <wp:positionH relativeFrom="column">
                  <wp:posOffset>-723900</wp:posOffset>
                </wp:positionH>
                <wp:positionV relativeFrom="paragraph">
                  <wp:posOffset>3810000</wp:posOffset>
                </wp:positionV>
                <wp:extent cx="2705100" cy="2800350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2800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76D21" w:rsidRPr="00576D21" w:rsidRDefault="00576D21" w:rsidP="00576D2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576D21">
                              <w:rPr>
                                <w:sz w:val="52"/>
                                <w:szCs w:val="52"/>
                              </w:rPr>
                              <w:t>•</w:t>
                            </w:r>
                            <w:r w:rsidRPr="00576D21">
                              <w:rPr>
                                <w:sz w:val="40"/>
                                <w:szCs w:val="40"/>
                              </w:rPr>
                              <w:t>Operations</w:t>
                            </w:r>
                          </w:p>
                          <w:p w:rsidR="00576D21" w:rsidRPr="00576D21" w:rsidRDefault="00576D21" w:rsidP="00576D2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576D21">
                              <w:rPr>
                                <w:sz w:val="40"/>
                                <w:szCs w:val="40"/>
                              </w:rPr>
                              <w:t>• Finance</w:t>
                            </w:r>
                          </w:p>
                          <w:p w:rsidR="00576D21" w:rsidRPr="00576D21" w:rsidRDefault="00576D21" w:rsidP="00576D2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•</w:t>
                            </w:r>
                            <w:r w:rsidRPr="00576D21">
                              <w:rPr>
                                <w:sz w:val="40"/>
                                <w:szCs w:val="40"/>
                              </w:rPr>
                              <w:t>Influences on business</w:t>
                            </w:r>
                          </w:p>
                          <w:p w:rsidR="00576D21" w:rsidRPr="00576D21" w:rsidRDefault="00576D21" w:rsidP="00576D2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576D21">
                              <w:rPr>
                                <w:sz w:val="40"/>
                                <w:szCs w:val="40"/>
                              </w:rPr>
                              <w:t>• The</w:t>
                            </w:r>
                            <w:r w:rsidRPr="00576D21">
                              <w:rPr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576D21">
                              <w:rPr>
                                <w:sz w:val="40"/>
                                <w:szCs w:val="40"/>
                              </w:rPr>
                              <w:t>interdependent</w:t>
                            </w:r>
                          </w:p>
                          <w:p w:rsidR="00C75143" w:rsidRPr="00576D21" w:rsidRDefault="00576D21" w:rsidP="00576D21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576D21">
                              <w:rPr>
                                <w:sz w:val="36"/>
                                <w:szCs w:val="36"/>
                              </w:rPr>
                              <w:t>nature of 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94624" id="Text Box 8" o:spid="_x0000_s1030" type="#_x0000_t202" style="position:absolute;margin-left:-57pt;margin-top:300pt;width:213pt;height:22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2vJVgIAALoEAAAOAAAAZHJzL2Uyb0RvYy54bWysVE1v2zAMvQ/YfxB0X+xkTZsGcYosRYYB&#10;RVsgHXpWZDkxJouapMTOfv2elI927U7DclAoknokH0lPbrpGs51yviZT8H4v50wZSWVt1gX//rT4&#10;NOLMB2FKocmogu+V5zfTjx8mrR2rAW1Il8oxgBg/bm3BNyHYcZZ5uVGN8D2yysBYkWtEwNWts9KJ&#10;FuiNzgZ5fpm15ErrSCrvob09GPk04VeVkuGhqrwKTBccuYV0unSu4plNJ2K8dsJuanlMQ/xDFo2o&#10;DYKeoW5FEGzr6ndQTS0deapCT1KTUVXVUqUaUE0/f1PNciOsSrWAHG/PNPn/Byvvd4+O1WXB0Sgj&#10;GrToSXWBfaGOjSI7rfVjOC0t3EIHNbp80nsoY9Fd5Zr4j3IY7OB5f+Y2gkkoB1f5sJ/DJGEbjPL8&#10;8zCxn708t86Hr4oaFoWCOzQvcSp2dz4gFbieXGI0T7ouF7XW6bL3c+3YTqDPGI+SWs608AHKgi/S&#10;L2YNiD+eacPagl/GXN5BxlhnzJUW8sd7BOBpA9jI0oGNKIVu1SVOhyemVlTuQaCjwwB6Kxc14O+Q&#10;4aNwmDgQgy0KDzgqTciJjhJnG3K//qaP/hgEWDlrMcEF9z+3wikU/s1gRK77Fxdx5NPlYng1wMW9&#10;tqxeW8y2mRPI62NfrUxi9A/6JFaOmmcs2yxGhUkYidgFDydxHg57hWWVajZLThhyK8KdWVoZoSPH&#10;kdan7lk4e+xzwIjc02nWxfhNuw++8aWh2TZQVadZiDwfWD3SjwVJ/T0uc9zA1/fk9fLJmf4GAAD/&#10;/wMAUEsDBBQABgAIAAAAIQC9hHBF3wAAAA0BAAAPAAAAZHJzL2Rvd25yZXYueG1sTI/BTsMwEETv&#10;SPyDtUjcWjulqkqIUyEkjggReoCbay+JIV5HsZuGfj3LCW4z2qfZmWo3h15MOCYfSUOxVCCQbHSe&#10;Wg3718fFFkTKhpzpI6GGb0ywqy8vKlO6eKIXnJrcCg6hVBoNXc5DKWWyHQaTlnFA4ttHHIPJbMdW&#10;utGcODz0cqXURgbjiT90ZsCHDu1XcwwaHL1Fsu/+6eypsf72/Lz9tJPW11fz/R2IjHP+g+G3PleH&#10;mjsd4pFcEr2GRVGseUzWsFGKBSM3xYrFgVm1LhTIupL/V9Q/AAAA//8DAFBLAQItABQABgAIAAAA&#10;IQC2gziS/gAAAOEBAAATAAAAAAAAAAAAAAAAAAAAAABbQ29udGVudF9UeXBlc10ueG1sUEsBAi0A&#10;FAAGAAgAAAAhADj9If/WAAAAlAEAAAsAAAAAAAAAAAAAAAAALwEAAF9yZWxzLy5yZWxzUEsBAi0A&#10;FAAGAAgAAAAhAEjTa8lWAgAAugQAAA4AAAAAAAAAAAAAAAAALgIAAGRycy9lMm9Eb2MueG1sUEsB&#10;Ai0AFAAGAAgAAAAhAL2EcEXfAAAADQEAAA8AAAAAAAAAAAAAAAAAsAQAAGRycy9kb3ducmV2Lnht&#10;bFBLBQYAAAAABAAEAPMAAAC8BQAAAAA=&#10;" fillcolor="window" strokeweight=".5pt">
                <v:textbox>
                  <w:txbxContent>
                    <w:p w:rsidR="00576D21" w:rsidRPr="00576D21" w:rsidRDefault="00576D21" w:rsidP="00576D21">
                      <w:pPr>
                        <w:rPr>
                          <w:sz w:val="40"/>
                          <w:szCs w:val="40"/>
                        </w:rPr>
                      </w:pPr>
                      <w:r w:rsidRPr="00576D21">
                        <w:rPr>
                          <w:sz w:val="52"/>
                          <w:szCs w:val="52"/>
                        </w:rPr>
                        <w:t>•</w:t>
                      </w:r>
                      <w:r w:rsidRPr="00576D21">
                        <w:rPr>
                          <w:sz w:val="40"/>
                          <w:szCs w:val="40"/>
                        </w:rPr>
                        <w:t>Operations</w:t>
                      </w:r>
                    </w:p>
                    <w:p w:rsidR="00576D21" w:rsidRPr="00576D21" w:rsidRDefault="00576D21" w:rsidP="00576D21">
                      <w:pPr>
                        <w:rPr>
                          <w:sz w:val="40"/>
                          <w:szCs w:val="40"/>
                        </w:rPr>
                      </w:pPr>
                      <w:r w:rsidRPr="00576D21">
                        <w:rPr>
                          <w:sz w:val="40"/>
                          <w:szCs w:val="40"/>
                        </w:rPr>
                        <w:t>• Finance</w:t>
                      </w:r>
                    </w:p>
                    <w:p w:rsidR="00576D21" w:rsidRPr="00576D21" w:rsidRDefault="00576D21" w:rsidP="00576D21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•</w:t>
                      </w:r>
                      <w:r w:rsidRPr="00576D21">
                        <w:rPr>
                          <w:sz w:val="40"/>
                          <w:szCs w:val="40"/>
                        </w:rPr>
                        <w:t>Influences on business</w:t>
                      </w:r>
                    </w:p>
                    <w:p w:rsidR="00576D21" w:rsidRPr="00576D21" w:rsidRDefault="00576D21" w:rsidP="00576D21">
                      <w:pPr>
                        <w:rPr>
                          <w:sz w:val="40"/>
                          <w:szCs w:val="40"/>
                        </w:rPr>
                      </w:pPr>
                      <w:r w:rsidRPr="00576D21">
                        <w:rPr>
                          <w:sz w:val="40"/>
                          <w:szCs w:val="40"/>
                        </w:rPr>
                        <w:t>• The</w:t>
                      </w:r>
                      <w:r w:rsidRPr="00576D21">
                        <w:rPr>
                          <w:sz w:val="52"/>
                          <w:szCs w:val="52"/>
                        </w:rPr>
                        <w:t xml:space="preserve"> </w:t>
                      </w:r>
                      <w:r w:rsidRPr="00576D21">
                        <w:rPr>
                          <w:sz w:val="40"/>
                          <w:szCs w:val="40"/>
                        </w:rPr>
                        <w:t>interdependent</w:t>
                      </w:r>
                    </w:p>
                    <w:p w:rsidR="00C75143" w:rsidRPr="00576D21" w:rsidRDefault="00576D21" w:rsidP="00576D21">
                      <w:pPr>
                        <w:rPr>
                          <w:sz w:val="36"/>
                          <w:szCs w:val="36"/>
                        </w:rPr>
                      </w:pPr>
                      <w:r w:rsidRPr="00576D21">
                        <w:rPr>
                          <w:sz w:val="36"/>
                          <w:szCs w:val="36"/>
                        </w:rPr>
                        <w:t>nature of business</w:t>
                      </w:r>
                    </w:p>
                  </w:txbxContent>
                </v:textbox>
              </v:shape>
            </w:pict>
          </mc:Fallback>
        </mc:AlternateContent>
      </w:r>
      <w:r w:rsidR="00C75143"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25928E" wp14:editId="61742E58">
                <wp:simplePos x="0" y="0"/>
                <wp:positionH relativeFrom="column">
                  <wp:posOffset>-733425</wp:posOffset>
                </wp:positionH>
                <wp:positionV relativeFrom="paragraph">
                  <wp:posOffset>899795</wp:posOffset>
                </wp:positionV>
                <wp:extent cx="2705100" cy="28003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280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75143" w:rsidRDefault="00C75143" w:rsidP="00C75143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:rsidR="00C75143" w:rsidRPr="00C75143" w:rsidRDefault="00C75143" w:rsidP="00C75143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sz w:val="52"/>
                                <w:szCs w:val="52"/>
                              </w:rPr>
                              <w:t>•</w:t>
                            </w:r>
                            <w:r w:rsidRPr="00C75143">
                              <w:rPr>
                                <w:sz w:val="52"/>
                                <w:szCs w:val="52"/>
                              </w:rPr>
                              <w:t xml:space="preserve"> Business activity</w:t>
                            </w:r>
                          </w:p>
                          <w:p w:rsidR="00C75143" w:rsidRPr="00C75143" w:rsidRDefault="00C75143" w:rsidP="00C75143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sz w:val="52"/>
                                <w:szCs w:val="52"/>
                              </w:rPr>
                              <w:t>•</w:t>
                            </w:r>
                            <w:r w:rsidRPr="00C75143">
                              <w:rPr>
                                <w:sz w:val="52"/>
                                <w:szCs w:val="52"/>
                              </w:rPr>
                              <w:t>Marketing</w:t>
                            </w:r>
                          </w:p>
                          <w:p w:rsidR="00146D90" w:rsidRPr="00C75143" w:rsidRDefault="00C75143" w:rsidP="00C75143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sz w:val="52"/>
                                <w:szCs w:val="52"/>
                              </w:rPr>
                              <w:t>• Peo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25928E" id="Text Box 3" o:spid="_x0000_s1031" type="#_x0000_t202" style="position:absolute;margin-left:-57.75pt;margin-top:70.85pt;width:213pt;height:22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CRLTAIAAKkEAAAOAAAAZHJzL2Uyb0RvYy54bWysVMlu2zAQvRfoPxC8N5IVZzMiB64DFwWC&#10;JEBS5ExTVCyU4rAkbcn9+j7SlrP1VPRCzcbHmTczurzqW802yvmGTMlHRzlnykiqGvNc8h+Piy/n&#10;nPkgTCU0GVXyrfL8avr502VnJ6qgFelKOQYQ4yedLfkqBDvJMi9XqhX+iKwycNbkWhGguuescqID&#10;equzIs9Ps45cZR1J5T2s1zsnnyb8ulYy3NW1V4HpkiO3kE6XzmU8s+mlmDw7YVeN3Kch/iGLVjQG&#10;jx6grkUQbO2aD1BtIx15qsORpDajum6kSjWgmlH+rpqHlbAq1QJyvD3Q5P8frLzd3DvWVCU/5syI&#10;Fi16VH1gX6lnx5GdzvoJgh4swkIPM7o82D2Msei+dm38ohwGP3jeHriNYBLG4iw/GeVwSfiK8zw/&#10;PknsZy/XrfPhm6KWRaHkDs1LnIrNjQ9IBaFDSHzNk26qRaN1UuLAqLl2bCPQah1SkrjxJkob1pX8&#10;ND79ASFCH+4vtZA/Y5lvEaBpA2MkZVd8lEK/7BOFxUDMkqot+HK0mzdv5aIB/I3w4V44DBh4wNKE&#10;Oxy1JuREe4mzFbnff7PHePQdXs46DGzJ/a+1cIoz/d1gIi5G43Gc8KSMT84KKO61Z/naY9btnEDU&#10;COtpZRJjfNCDWDtqn7Bbs/gqXMJIvF3yMIjzsFsj7KZUs1kKwkxbEW7Mg5UROnIcaX3sn4Sz+7YG&#10;TMQtDaMtJu+6u4uNNw3N1oHqJrU+8rxjdU8/9iF1Z7+7ceFe6ynq5Q8z/QMAAP//AwBQSwMEFAAG&#10;AAgAAAAhAOuZkGzfAAAADAEAAA8AAABkcnMvZG93bnJldi54bWxMj8FOwzAMhu9IvENkJG5bmkFZ&#10;KU0nQIPLTgzE2WuyJKJJqibryttjTnC0/0+/Pzeb2fds0mNyMUgQywKYDl1ULhgJH+8viwpYyhgU&#10;9jFoCd86waa9vGiwVvEc3vS0z4ZRSUg1SrA5DzXnqbPaY1rGQQfKjnH0mGkcDVcjnqnc93xVFHfc&#10;owt0weKgn63uvvYnL2H7ZO5NV+Fot5Vybpo/jzvzKuX11fz4ACzrOf/B8KtP6tCS0yGegkqsl7AQ&#10;oiyJpeRWrIERciMK2hwklNVqDbxt+P8n2h8AAAD//wMAUEsBAi0AFAAGAAgAAAAhALaDOJL+AAAA&#10;4QEAABMAAAAAAAAAAAAAAAAAAAAAAFtDb250ZW50X1R5cGVzXS54bWxQSwECLQAUAAYACAAAACEA&#10;OP0h/9YAAACUAQAACwAAAAAAAAAAAAAAAAAvAQAAX3JlbHMvLnJlbHNQSwECLQAUAAYACAAAACEA&#10;rKAkS0wCAACpBAAADgAAAAAAAAAAAAAAAAAuAgAAZHJzL2Uyb0RvYy54bWxQSwECLQAUAAYACAAA&#10;ACEA65mQbN8AAAAMAQAADwAAAAAAAAAAAAAAAACmBAAAZHJzL2Rvd25yZXYueG1sUEsFBgAAAAAE&#10;AAQA8wAAALIFAAAAAA==&#10;" fillcolor="white [3201]" strokeweight=".5pt">
                <v:textbox>
                  <w:txbxContent>
                    <w:p w:rsidR="00C75143" w:rsidRDefault="00C75143" w:rsidP="00C75143">
                      <w:pPr>
                        <w:rPr>
                          <w:sz w:val="52"/>
                          <w:szCs w:val="52"/>
                        </w:rPr>
                      </w:pPr>
                    </w:p>
                    <w:p w:rsidR="00C75143" w:rsidRPr="00C75143" w:rsidRDefault="00C75143" w:rsidP="00C75143">
                      <w:pPr>
                        <w:rPr>
                          <w:sz w:val="52"/>
                          <w:szCs w:val="52"/>
                        </w:rPr>
                      </w:pPr>
                      <w:r w:rsidRPr="00C75143">
                        <w:rPr>
                          <w:sz w:val="52"/>
                          <w:szCs w:val="52"/>
                        </w:rPr>
                        <w:t>•</w:t>
                      </w:r>
                      <w:r w:rsidRPr="00C75143">
                        <w:rPr>
                          <w:sz w:val="52"/>
                          <w:szCs w:val="52"/>
                        </w:rPr>
                        <w:t xml:space="preserve"> Business activity</w:t>
                      </w:r>
                    </w:p>
                    <w:p w:rsidR="00C75143" w:rsidRPr="00C75143" w:rsidRDefault="00C75143" w:rsidP="00C75143">
                      <w:pPr>
                        <w:rPr>
                          <w:sz w:val="52"/>
                          <w:szCs w:val="52"/>
                        </w:rPr>
                      </w:pPr>
                      <w:r>
                        <w:rPr>
                          <w:sz w:val="52"/>
                          <w:szCs w:val="52"/>
                        </w:rPr>
                        <w:t>•</w:t>
                      </w:r>
                      <w:r w:rsidRPr="00C75143">
                        <w:rPr>
                          <w:sz w:val="52"/>
                          <w:szCs w:val="52"/>
                        </w:rPr>
                        <w:t>Marketing</w:t>
                      </w:r>
                    </w:p>
                    <w:p w:rsidR="00146D90" w:rsidRPr="00C75143" w:rsidRDefault="00C75143" w:rsidP="00C75143">
                      <w:pPr>
                        <w:rPr>
                          <w:sz w:val="52"/>
                          <w:szCs w:val="52"/>
                        </w:rPr>
                      </w:pPr>
                      <w:r w:rsidRPr="00C75143">
                        <w:rPr>
                          <w:sz w:val="52"/>
                          <w:szCs w:val="52"/>
                        </w:rPr>
                        <w:t>• People</w:t>
                      </w:r>
                    </w:p>
                  </w:txbxContent>
                </v:textbox>
              </v:shape>
            </w:pict>
          </mc:Fallback>
        </mc:AlternateContent>
      </w:r>
      <w:r w:rsidR="00C75143"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AC455A" wp14:editId="03ED891B">
                <wp:simplePos x="0" y="0"/>
                <wp:positionH relativeFrom="column">
                  <wp:posOffset>4371975</wp:posOffset>
                </wp:positionH>
                <wp:positionV relativeFrom="paragraph">
                  <wp:posOffset>909320</wp:posOffset>
                </wp:positionV>
                <wp:extent cx="1962150" cy="285750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2857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75143" w:rsidRDefault="00C75143" w:rsidP="00C75143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:rsidR="00C75143" w:rsidRPr="00C75143" w:rsidRDefault="00C75143" w:rsidP="00576D2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b/>
                                <w:sz w:val="52"/>
                                <w:szCs w:val="52"/>
                              </w:rPr>
                              <w:t>50%</w:t>
                            </w:r>
                          </w:p>
                          <w:p w:rsidR="00C75143" w:rsidRPr="00C75143" w:rsidRDefault="00C75143" w:rsidP="00576D2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b/>
                                <w:sz w:val="52"/>
                                <w:szCs w:val="52"/>
                              </w:rPr>
                              <w:t>of total</w:t>
                            </w:r>
                          </w:p>
                          <w:p w:rsidR="00C75143" w:rsidRPr="00C75143" w:rsidRDefault="00C75143" w:rsidP="00576D21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C75143">
                              <w:rPr>
                                <w:b/>
                                <w:sz w:val="52"/>
                                <w:szCs w:val="52"/>
                              </w:rPr>
                              <w:t>GC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C455A" id="Text Box 7" o:spid="_x0000_s1032" type="#_x0000_t202" style="position:absolute;margin-left:344.25pt;margin-top:71.6pt;width:154.5pt;height:2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ufdVwIAALoEAAAOAAAAZHJzL2Uyb0RvYy54bWysVE1vGjEQvVfqf7B8LwskQIKyRDQRVaUo&#10;iQRVzsbrhVW9Htc27NJf32fzkQ96qsrBjGfGb2bezOzNbVtrtlXOV2Ry3ut0OVNGUlGZVc5/LGZf&#10;rjjzQZhCaDIq5zvl+e3k86ebxo5Vn9akC+UYQIwfNzbn6xDsOMu8XKta+A5ZZWAsydUi4OpWWeFE&#10;A/RaZ/1ud5g15ArrSCrvob3fG/kk4ZelkuGpLL0KTOccuYV0unQu45lNbsR45YRdV/KQhviHLGpR&#10;GQQ9Qd2LINjGVWdQdSUdeSpDR1KdUVlWUqUaUE2v+6Ga+VpYlWoBOd6eaPL/D1Y+bp8dq4qcjzgz&#10;okaLFqoN7Cu1bBTZaawfw2lu4RZaqNHlo95DGYtuS1fHf5TDYAfPuxO3EUzGR9fDfm8Ak4StfzUY&#10;DbqJ/ez1uXU+fFNUsyjk3KF5iVOxffABqcD16BKjedJVMau0Tpedv9OObQX6jPEoqOFMCx+gzPks&#10;/WLWgHj3TBvW5Hx4gcTOIGOsE+ZSC/nzHAF42gA2srRnI0qhXbaJ04sjU0sqdiDQ0X4AvZWzCvAP&#10;yPBZOEwciMEWhSccpSbkRAeJszW533/TR38MAqycNZjgnPtfG+EUCv9uMCLXvcvLOPLpcjkY9XFx&#10;by3Ltxazqe8I5PWwr1YmMfoHfRRLR/ULlm0ao8IkjETsnIejeBf2e4VllWo6TU4YcivCg5lbGaEj&#10;x5HWRfsinD30OWBEHuk462L8od173/jS0HQTqKzSLESe96we6MeCpP4eljlu4Nt78nr95Ez+AAAA&#10;//8DAFBLAwQUAAYACAAAACEAkMVcgd4AAAALAQAADwAAAGRycy9kb3ducmV2LnhtbEyPwU7DMBBE&#10;70j8g7VI3KhDoSUJcSqExBEhAgd6c+1tYojXUeymoV/PcoLjzjzNzlSb2fdiwjG6QAquFxkIJBOs&#10;o1bB+9vTVQ4iJk1W94FQwTdG2NTnZ5UubTjSK05NagWHUCy1gi6loZQymg69joswILG3D6PXic+x&#10;lXbURw73vVxm2Vp67Yg/dHrAxw7NV3PwCix9BDJb93xy1BhXnF7yTzMpdXkxP9yDSDinPxh+63N1&#10;qLnTLhzIRtErWOf5ilE2bm+WIJgoijtWdgpWBSuyruT/DfUPAAAA//8DAFBLAQItABQABgAIAAAA&#10;IQC2gziS/gAAAOEBAAATAAAAAAAAAAAAAAAAAAAAAABbQ29udGVudF9UeXBlc10ueG1sUEsBAi0A&#10;FAAGAAgAAAAhADj9If/WAAAAlAEAAAsAAAAAAAAAAAAAAAAALwEAAF9yZWxzLy5yZWxzUEsBAi0A&#10;FAAGAAgAAAAhAHRy591XAgAAugQAAA4AAAAAAAAAAAAAAAAALgIAAGRycy9lMm9Eb2MueG1sUEsB&#10;Ai0AFAAGAAgAAAAhAJDFXIHeAAAACwEAAA8AAAAAAAAAAAAAAAAAsQQAAGRycy9kb3ducmV2Lnht&#10;bFBLBQYAAAAABAAEAPMAAAC8BQAAAAA=&#10;" fillcolor="window" strokeweight=".5pt">
                <v:textbox>
                  <w:txbxContent>
                    <w:p w:rsidR="00C75143" w:rsidRDefault="00C75143" w:rsidP="00C75143">
                      <w:pPr>
                        <w:rPr>
                          <w:sz w:val="52"/>
                          <w:szCs w:val="52"/>
                        </w:rPr>
                      </w:pPr>
                    </w:p>
                    <w:p w:rsidR="00C75143" w:rsidRPr="00C75143" w:rsidRDefault="00C75143" w:rsidP="00576D2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C75143">
                        <w:rPr>
                          <w:b/>
                          <w:sz w:val="52"/>
                          <w:szCs w:val="52"/>
                        </w:rPr>
                        <w:t>50%</w:t>
                      </w:r>
                    </w:p>
                    <w:p w:rsidR="00C75143" w:rsidRPr="00C75143" w:rsidRDefault="00C75143" w:rsidP="00576D2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C75143">
                        <w:rPr>
                          <w:b/>
                          <w:sz w:val="52"/>
                          <w:szCs w:val="52"/>
                        </w:rPr>
                        <w:t>of total</w:t>
                      </w:r>
                    </w:p>
                    <w:p w:rsidR="00C75143" w:rsidRPr="00C75143" w:rsidRDefault="00C75143" w:rsidP="00576D21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C75143">
                        <w:rPr>
                          <w:b/>
                          <w:sz w:val="52"/>
                          <w:szCs w:val="52"/>
                        </w:rPr>
                        <w:t>GCSE</w:t>
                      </w:r>
                    </w:p>
                  </w:txbxContent>
                </v:textbox>
              </v:shape>
            </w:pict>
          </mc:Fallback>
        </mc:AlternateContent>
      </w:r>
      <w:r w:rsidR="00C75143">
        <w:rPr>
          <w:noProof/>
          <w:color w:val="000000" w:themeColor="text1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B18A94" wp14:editId="181E2B55">
                <wp:simplePos x="0" y="0"/>
                <wp:positionH relativeFrom="column">
                  <wp:posOffset>2152650</wp:posOffset>
                </wp:positionH>
                <wp:positionV relativeFrom="paragraph">
                  <wp:posOffset>909320</wp:posOffset>
                </wp:positionV>
                <wp:extent cx="1962150" cy="282892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2828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75143" w:rsidRPr="00C75143" w:rsidRDefault="00C75143" w:rsidP="00C75143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C75143">
                              <w:rPr>
                                <w:b/>
                                <w:sz w:val="36"/>
                                <w:szCs w:val="36"/>
                              </w:rPr>
                              <w:t>Business 1:</w:t>
                            </w:r>
                          </w:p>
                          <w:p w:rsidR="00C75143" w:rsidRPr="00C75143" w:rsidRDefault="00C75143" w:rsidP="00C75143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C75143">
                              <w:rPr>
                                <w:b/>
                                <w:sz w:val="36"/>
                                <w:szCs w:val="36"/>
                              </w:rPr>
                              <w:t>business activity,</w:t>
                            </w:r>
                          </w:p>
                          <w:p w:rsidR="00C75143" w:rsidRPr="00C75143" w:rsidRDefault="00C75143" w:rsidP="00C75143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C75143">
                              <w:rPr>
                                <w:b/>
                                <w:sz w:val="36"/>
                                <w:szCs w:val="36"/>
                              </w:rPr>
                              <w:t>marketing and</w:t>
                            </w:r>
                          </w:p>
                          <w:p w:rsidR="00C75143" w:rsidRPr="00C75143" w:rsidRDefault="00C75143" w:rsidP="00C7514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C75143">
                              <w:rPr>
                                <w:b/>
                                <w:sz w:val="36"/>
                                <w:szCs w:val="36"/>
                              </w:rPr>
                              <w:t>people (01)</w:t>
                            </w:r>
                          </w:p>
                          <w:p w:rsidR="00C75143" w:rsidRPr="00C75143" w:rsidRDefault="00C75143" w:rsidP="00C7514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C75143">
                              <w:rPr>
                                <w:sz w:val="36"/>
                                <w:szCs w:val="36"/>
                              </w:rPr>
                              <w:t>80 Marks</w:t>
                            </w:r>
                          </w:p>
                          <w:p w:rsidR="00C75143" w:rsidRPr="00C75143" w:rsidRDefault="00C75143" w:rsidP="00C7514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C75143">
                              <w:rPr>
                                <w:sz w:val="36"/>
                                <w:szCs w:val="36"/>
                              </w:rPr>
                              <w:t>1 Hour 30</w:t>
                            </w:r>
                            <w:r w:rsidRPr="00C75143">
                              <w:rPr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Pr="00C75143">
                              <w:rPr>
                                <w:sz w:val="36"/>
                                <w:szCs w:val="36"/>
                              </w:rPr>
                              <w:t>Minutes</w:t>
                            </w:r>
                          </w:p>
                          <w:p w:rsidR="00C75143" w:rsidRPr="00C75143" w:rsidRDefault="00C75143" w:rsidP="00C7514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C75143">
                              <w:rPr>
                                <w:sz w:val="36"/>
                                <w:szCs w:val="36"/>
                              </w:rPr>
                              <w:t>pa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18A94" id="Text Box 6" o:spid="_x0000_s1033" type="#_x0000_t202" style="position:absolute;margin-left:169.5pt;margin-top:71.6pt;width:154.5pt;height:22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JYDVQIAALoEAAAOAAAAZHJzL2Uyb0RvYy54bWysVE1v2zAMvQ/YfxB0X514aZYGcYqsRYYB&#10;RVugHXpWZDkxJouapMTOfv2e5CT92mlYDgpFUo/kI+nZZddotlPO12QKPjwbcKaMpLI264L/eFx+&#10;mnDmgzCl0GRUwffK88v5xw+z1k5VThvSpXIMIMZPW1vwTQh2mmVeblQj/BlZZWCsyDUi4OrWWelE&#10;C/RGZ/lgMM5acqV1JJX30F73Rj5P+FWlZLirKq8C0wVHbiGdLp2reGbzmZiunbCbWh7SEP+QRSNq&#10;g6AnqGsRBNu6+h1UU0tHnqpwJqnJqKpqqVINqGY4eFPNw0ZYlWoBOd6eaPL/D1be7u4dq8uCjzkz&#10;okGLHlUX2Ffq2Diy01o/hdODhVvooEaXj3oPZSy6q1wT/1EOgx0870/cRjAZH12M8+E5TBK2fJJP&#10;LvLziJM9P7fOh2+KGhaFgjs0L3Eqdjc+9K5HlxjNk67LZa11uuz9lXZsJ9BnjEdJLWda+ABlwZfp&#10;d4j26pk2rEXpn5HYO8gY64S50kL+fI+A7LVBEZGlno0ohW7VJU5HR6ZWVO5BoKN+AL2VyxrwN8jw&#10;XjhMHIjBFoU7HJUm5EQHibMNud9/00d/DAKsnLWY4IL7X1vhFAr/bjAiF8PRKI58uozOv+S4uJeW&#10;1UuL2TZXBPKG2Fcrkxj9gz6KlaPmCcu2iFFhEkYidsHDUbwK/V5hWaVaLJIThtyKcGMerIzQkeNI&#10;62P3JJw99DlgRG7pOOti+qbdvW98aWixDVTVaRYizz2rB/qxIGmaDsscN/DlPXk9f3LmfwAAAP//&#10;AwBQSwMEFAAGAAgAAAAhAI4M237fAAAACwEAAA8AAABkcnMvZG93bnJldi54bWxMj8FOwzAQRO9I&#10;/IO1SNyoQ1NKGuJUCIkjQgQOcHPtJTHE6yh209CvZzmV486MZt9U29n3YsIxukAKrhcZCCQTrKNW&#10;wdvr41UBIiZNVveBUMEPRtjW52eVLm040AtOTWoFl1AstYIupaGUMpoOvY6LMCCx9xlGrxOfYyvt&#10;qA9c7nu5zLK19NoRf+j0gA8dmu9m7xVYeg9kPtzT0VFj3Ob4XHyZSanLi/n+DkTCOZ3C8IfP6FAz&#10;0y7syUbRK8jzDW9JbKzyJQhOrFcFKzsFN0VxC7Ku5P8N9S8AAAD//wMAUEsBAi0AFAAGAAgAAAAh&#10;ALaDOJL+AAAA4QEAABMAAAAAAAAAAAAAAAAAAAAAAFtDb250ZW50X1R5cGVzXS54bWxQSwECLQAU&#10;AAYACAAAACEAOP0h/9YAAACUAQAACwAAAAAAAAAAAAAAAAAvAQAAX3JlbHMvLnJlbHNQSwECLQAU&#10;AAYACAAAACEApbiWA1UCAAC6BAAADgAAAAAAAAAAAAAAAAAuAgAAZHJzL2Uyb0RvYy54bWxQSwEC&#10;LQAUAAYACAAAACEAjgzbft8AAAALAQAADwAAAAAAAAAAAAAAAACvBAAAZHJzL2Rvd25yZXYueG1s&#10;UEsFBgAAAAAEAAQA8wAAALsFAAAAAA==&#10;" fillcolor="window" strokeweight=".5pt">
                <v:textbox>
                  <w:txbxContent>
                    <w:p w:rsidR="00C75143" w:rsidRPr="00C75143" w:rsidRDefault="00C75143" w:rsidP="00C75143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C75143">
                        <w:rPr>
                          <w:b/>
                          <w:sz w:val="36"/>
                          <w:szCs w:val="36"/>
                        </w:rPr>
                        <w:t>Business 1:</w:t>
                      </w:r>
                    </w:p>
                    <w:p w:rsidR="00C75143" w:rsidRPr="00C75143" w:rsidRDefault="00C75143" w:rsidP="00C75143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C75143">
                        <w:rPr>
                          <w:b/>
                          <w:sz w:val="36"/>
                          <w:szCs w:val="36"/>
                        </w:rPr>
                        <w:t>business activity,</w:t>
                      </w:r>
                    </w:p>
                    <w:p w:rsidR="00C75143" w:rsidRPr="00C75143" w:rsidRDefault="00C75143" w:rsidP="00C75143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C75143">
                        <w:rPr>
                          <w:b/>
                          <w:sz w:val="36"/>
                          <w:szCs w:val="36"/>
                        </w:rPr>
                        <w:t>marketing and</w:t>
                      </w:r>
                    </w:p>
                    <w:p w:rsidR="00C75143" w:rsidRPr="00C75143" w:rsidRDefault="00C75143" w:rsidP="00C75143">
                      <w:pPr>
                        <w:rPr>
                          <w:sz w:val="36"/>
                          <w:szCs w:val="36"/>
                        </w:rPr>
                      </w:pPr>
                      <w:r w:rsidRPr="00C75143">
                        <w:rPr>
                          <w:b/>
                          <w:sz w:val="36"/>
                          <w:szCs w:val="36"/>
                        </w:rPr>
                        <w:t>people (01)</w:t>
                      </w:r>
                    </w:p>
                    <w:p w:rsidR="00C75143" w:rsidRPr="00C75143" w:rsidRDefault="00C75143" w:rsidP="00C75143">
                      <w:pPr>
                        <w:rPr>
                          <w:sz w:val="36"/>
                          <w:szCs w:val="36"/>
                        </w:rPr>
                      </w:pPr>
                      <w:r w:rsidRPr="00C75143">
                        <w:rPr>
                          <w:sz w:val="36"/>
                          <w:szCs w:val="36"/>
                        </w:rPr>
                        <w:t>80 Marks</w:t>
                      </w:r>
                    </w:p>
                    <w:p w:rsidR="00C75143" w:rsidRPr="00C75143" w:rsidRDefault="00C75143" w:rsidP="00C75143">
                      <w:pPr>
                        <w:rPr>
                          <w:sz w:val="36"/>
                          <w:szCs w:val="36"/>
                        </w:rPr>
                      </w:pPr>
                      <w:r w:rsidRPr="00C75143">
                        <w:rPr>
                          <w:sz w:val="36"/>
                          <w:szCs w:val="36"/>
                        </w:rPr>
                        <w:t>1 Hour 30</w:t>
                      </w:r>
                      <w:r w:rsidRPr="00C75143">
                        <w:rPr>
                          <w:sz w:val="52"/>
                          <w:szCs w:val="52"/>
                        </w:rPr>
                        <w:t xml:space="preserve"> </w:t>
                      </w:r>
                      <w:r w:rsidRPr="00C75143">
                        <w:rPr>
                          <w:sz w:val="36"/>
                          <w:szCs w:val="36"/>
                        </w:rPr>
                        <w:t>Minutes</w:t>
                      </w:r>
                    </w:p>
                    <w:p w:rsidR="00C75143" w:rsidRPr="00C75143" w:rsidRDefault="00C75143" w:rsidP="00C75143">
                      <w:pPr>
                        <w:rPr>
                          <w:sz w:val="36"/>
                          <w:szCs w:val="36"/>
                        </w:rPr>
                      </w:pPr>
                      <w:r w:rsidRPr="00C75143">
                        <w:rPr>
                          <w:sz w:val="36"/>
                          <w:szCs w:val="36"/>
                        </w:rPr>
                        <w:t>pape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E7667" w:rsidRPr="00713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F5459"/>
    <w:multiLevelType w:val="hybridMultilevel"/>
    <w:tmpl w:val="35904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24CF3"/>
    <w:multiLevelType w:val="hybridMultilevel"/>
    <w:tmpl w:val="7974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4A2173"/>
    <w:multiLevelType w:val="hybridMultilevel"/>
    <w:tmpl w:val="D856DA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1CF535E"/>
    <w:multiLevelType w:val="hybridMultilevel"/>
    <w:tmpl w:val="180CC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sDQzNQUiQ1NzIyUdpeDU4uLM/DyQAsNaAKg5QKUsAAAA"/>
  </w:docVars>
  <w:rsids>
    <w:rsidRoot w:val="00EB48DA"/>
    <w:rsid w:val="00052155"/>
    <w:rsid w:val="000A1DD4"/>
    <w:rsid w:val="00146D90"/>
    <w:rsid w:val="003D744B"/>
    <w:rsid w:val="004151F6"/>
    <w:rsid w:val="00451E49"/>
    <w:rsid w:val="00543DD8"/>
    <w:rsid w:val="00547B1B"/>
    <w:rsid w:val="00576D21"/>
    <w:rsid w:val="005D6DDB"/>
    <w:rsid w:val="006E23B6"/>
    <w:rsid w:val="007135E5"/>
    <w:rsid w:val="00763B5F"/>
    <w:rsid w:val="007B6191"/>
    <w:rsid w:val="007E7667"/>
    <w:rsid w:val="007F739E"/>
    <w:rsid w:val="008A158A"/>
    <w:rsid w:val="009A77F0"/>
    <w:rsid w:val="00B17D24"/>
    <w:rsid w:val="00BC05D4"/>
    <w:rsid w:val="00C27B58"/>
    <w:rsid w:val="00C75143"/>
    <w:rsid w:val="00D6375E"/>
    <w:rsid w:val="00D8536E"/>
    <w:rsid w:val="00DB5320"/>
    <w:rsid w:val="00E016A3"/>
    <w:rsid w:val="00E419A2"/>
    <w:rsid w:val="00EB48DA"/>
    <w:rsid w:val="00ED4A5E"/>
    <w:rsid w:val="00F6590D"/>
    <w:rsid w:val="00FF4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3F676"/>
  <w15:chartTrackingRefBased/>
  <w15:docId w15:val="{9D15F213-BE23-4EEF-BD73-F924D8CD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3B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3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gochi Benjamin</dc:creator>
  <cp:keywords/>
  <dc:description/>
  <cp:lastModifiedBy>Ugochi Benjamin</cp:lastModifiedBy>
  <cp:revision>4</cp:revision>
  <dcterms:created xsi:type="dcterms:W3CDTF">2023-05-01T10:14:00Z</dcterms:created>
  <dcterms:modified xsi:type="dcterms:W3CDTF">2023-05-01T21:06:00Z</dcterms:modified>
</cp:coreProperties>
</file>